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For the Journalism Internship Position at Abu Dhabi Media Council</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Abu Dhabi Media Council</w:t>
      </w:r>
    </w:p>
    <w:p>
      <w:pPr>
        <w:pStyle w:val="BodyText"/>
      </w:pPr>
      <w:r>
        <w:t xml:space="preserve">Al Bateen Area</w:t>
      </w:r>
    </w:p>
    <w:p>
      <w:pPr>
        <w:pStyle w:val="BodyText"/>
      </w:pPr>
      <w:r>
        <w:t xml:space="preserve">Abu Dhabi, United Arab Emirates</w:t>
      </w:r>
    </w:p>
    <w:bookmarkStart w:id="21" w:name="Xaa28d6d008aac129805b6a3249900f3404744c5"/>
    <w:p>
      <w:pPr>
        <w:pStyle w:val="Heading2"/>
      </w:pPr>
      <w:r>
        <w:t xml:space="preserve">Application for Journalism Internship Position</w:t>
      </w:r>
    </w:p>
    <w:p>
      <w:pPr>
        <w:pStyle w:val="FirstParagraph"/>
      </w:pPr>
      <w:r>
        <w:t xml:space="preserve">Dear Hiring Committee,</w:t>
      </w:r>
    </w:p>
    <w:p>
      <w:pPr>
        <w:pStyle w:val="BodyText"/>
      </w:pPr>
      <w:r>
        <w:t xml:space="preserve">It is with profound enthusiasm and deep respect for the vibrant media landscape of the</w:t>
      </w:r>
      <w:r>
        <w:t xml:space="preserve"> </w:t>
      </w:r>
      <w:r>
        <w:rPr>
          <w:bCs/>
          <w:b/>
        </w:rPr>
        <w:t xml:space="preserve">United Arab Emirates Abu Dhabi</w:t>
      </w:r>
      <w:r>
        <w:t xml:space="preserve"> </w:t>
      </w:r>
      <w:r>
        <w:t xml:space="preserve">that I submit my application for the Journalism Internship position at your esteemed institution. As a dedicated journalism student at [Your University Name] with a specialization in international media studies, I have meticulously followed Abu Dhabi's strategic evolution as a cultural and journalistic hub within the Gulf region. This</w:t>
      </w:r>
      <w:r>
        <w:t xml:space="preserve"> </w:t>
      </w:r>
      <w:r>
        <w:rPr>
          <w:bCs/>
          <w:b/>
        </w:rPr>
        <w:t xml:space="preserve">Internship Application Letter</w:t>
      </w:r>
      <w:r>
        <w:t xml:space="preserve"> </w:t>
      </w:r>
      <w:r>
        <w:t xml:space="preserve">serves not merely as an application, but as a testament to my commitment to contributing meaningfully to the</w:t>
      </w:r>
      <w:r>
        <w:t xml:space="preserve"> </w:t>
      </w:r>
      <w:r>
        <w:rPr>
          <w:bCs/>
          <w:b/>
        </w:rPr>
        <w:t xml:space="preserve">Journalist</w:t>
      </w:r>
      <w:r>
        <w:t xml:space="preserve">'s vital role in shaping narratives that reflect the sophistication and dynamism of Abu Dhabi's society.</w:t>
      </w:r>
    </w:p>
    <w:p>
      <w:pPr>
        <w:pStyle w:val="BodyText"/>
      </w:pPr>
      <w:r>
        <w:t xml:space="preserve">The unique position of Abu Dhabi within the global media ecosystem—serving as both a cultural nexus for Arab and international audiences while upholding the highest ethical standards under UAE Vision 2030—is precisely why I seek this internship. Having researched extensively, I am captivated by how Abu Dhabi Media Council champions responsible reporting that balances local heritage with global perspectives. My academic focus on "Media in the Gulf: Narrative Construction and Social Impact" directly aligns with your mission to foster journalism that informs and elevates communities within the</w:t>
      </w:r>
      <w:r>
        <w:t xml:space="preserve"> </w:t>
      </w:r>
      <w:r>
        <w:rPr>
          <w:bCs/>
          <w:b/>
        </w:rPr>
        <w:t xml:space="preserve">United Arab Emirates Abu Dhabi</w:t>
      </w:r>
      <w:r>
        <w:t xml:space="preserve"> </w:t>
      </w:r>
      <w:r>
        <w:t xml:space="preserve">context. I am particularly inspired by initiatives like the Abu Dhabi International Media Forum, which exemplifies this commitment to excellence.</w:t>
      </w:r>
    </w:p>
    <w:p>
      <w:pPr>
        <w:pStyle w:val="BodyText"/>
      </w:pPr>
      <w:r>
        <w:t xml:space="preserve">In my undergraduate studies, I have developed a robust skill set specifically tailored for contemporary journalism in multicultural environments like those found in Abu Dhabi. My coursework includes advanced news writing (with emphasis on cultural sensitivity), multimedia storytelling, and Arabic language proficiency at B2 level. I recently completed a semester-long project documenting the socio-economic impact of sustainable tourism initiatives around Yas Island—a topic deeply relevant to Abu Dhabi's economic diversification goals under Vision 2030. This project required navigating local community perspectives, verifying information across Arabic and English sources, and producing bilingual content for diverse audiences—skills directly transferable to the</w:t>
      </w:r>
      <w:r>
        <w:t xml:space="preserve"> </w:t>
      </w:r>
      <w:r>
        <w:rPr>
          <w:bCs/>
          <w:b/>
        </w:rPr>
        <w:t xml:space="preserve">Journalist</w:t>
      </w:r>
      <w:r>
        <w:t xml:space="preserve"> </w:t>
      </w:r>
      <w:r>
        <w:t xml:space="preserve">role I aspire to within your organization.</w:t>
      </w:r>
    </w:p>
    <w:p>
      <w:pPr>
        <w:pStyle w:val="BodyText"/>
      </w:pPr>
      <w:r>
        <w:t xml:space="preserve">What distinguishes my approach is my understanding that effective journalism in the United Arab Emirates Abu Dhabi context requires more than linguistic ability—it demands cultural intelligence. During a volunteer stint with Dubai-based community news platform Al Khaleej, I learned to respectfully navigate religious and social nuances while reporting on Ramadan initiatives, ensuring narratives honored traditions without stereotyping. This experience solidified my belief that journalism should be a bridge of understanding within the UAE's pluralistic society. I am eager to bring this nuanced perspective to your team, where storytelling must resonate authentically with Emirati citizens while engaging international readership.</w:t>
      </w:r>
    </w:p>
    <w:p>
      <w:pPr>
        <w:pStyle w:val="BodyText"/>
      </w:pPr>
      <w:r>
        <w:t xml:space="preserve">My technical competencies further position me to contribute immediately. I am proficient in Adobe Premiere Pro for video editing and Canva for social media graphics—tools widely used by Abu Dhabi-based media outlets like The National and Al Eqtisadiah. I also maintain a personal blog focused on UAE's youth entrepreneurship, where I've honed my ability to pitch stories that align with national priorities. In my most recent contribution, "Emerging Tech Hubs in Abu Dhabi: Beyond the Glitz," I interviewed startup founders at the Masdar City Innovation Hub and contextualized their work within UAE's broader economic vision. This project received significant engagement across Arabic and English platforms, demonstrating my ability to craft compelling narratives for multilingual audiences—a critical asset for any</w:t>
      </w:r>
      <w:r>
        <w:t xml:space="preserve"> </w:t>
      </w:r>
      <w:r>
        <w:rPr>
          <w:bCs/>
          <w:b/>
        </w:rPr>
        <w:t xml:space="preserve">Journalist</w:t>
      </w:r>
      <w:r>
        <w:t xml:space="preserve"> </w:t>
      </w:r>
      <w:r>
        <w:t xml:space="preserve">in Abu Dhabi's media sphere.</w:t>
      </w:r>
    </w:p>
    <w:p>
      <w:pPr>
        <w:pStyle w:val="BodyText"/>
      </w:pPr>
      <w:r>
        <w:t xml:space="preserve">I understand that an internship at Abu Dhabi Media Council represents not just professional development, but immersion into the heart of UAE's media philosophy. The Council’s emphasis on "Quality Journalism That Serves Society" resonates powerfully with my own journalistic ethics. I am prepared to commit fully to your team’s objectives, whether it involves assisting in fact-checking for policy-related reports, researching cultural trends for Arabic-language content, or supporting social media campaigns that amplify Abu Dhabi's global voice. My adaptability and eagerness to learn will ensure I quickly become a productive member of your creative workflow while respecting UAE's professional standards.</w:t>
      </w:r>
    </w:p>
    <w:p>
      <w:pPr>
        <w:pStyle w:val="BodyText"/>
      </w:pPr>
      <w:r>
        <w:t xml:space="preserve">My admiration for the UAE’s media ecosystem extends beyond professional interest—it is personal. Having visited Abu Dhabi during the 2021 Expo, I was deeply moved by how the city seamlessly integrates heritage with innovation in public spaces, a harmony I believe journalism should mirror. Reporting on such initiatives requires sensitivity to historical context and forward-looking vision—exactly what makes Abu Dhabi a model for ethical, impactful journalism in our region. As an aspiring</w:t>
      </w:r>
      <w:r>
        <w:t xml:space="preserve"> </w:t>
      </w:r>
      <w:r>
        <w:rPr>
          <w:bCs/>
          <w:b/>
        </w:rPr>
        <w:t xml:space="preserve">Journalist</w:t>
      </w:r>
      <w:r>
        <w:t xml:space="preserve">, I am committed to upholding the same principles that guide your institution: accuracy, respect, and service.</w:t>
      </w:r>
    </w:p>
    <w:p>
      <w:pPr>
        <w:pStyle w:val="BodyText"/>
      </w:pPr>
      <w:r>
        <w:t xml:space="preserve">In closing, this</w:t>
      </w:r>
      <w:r>
        <w:t xml:space="preserve"> </w:t>
      </w:r>
      <w:r>
        <w:rPr>
          <w:bCs/>
          <w:b/>
        </w:rPr>
        <w:t xml:space="preserve">Internship Application Letter</w:t>
      </w:r>
      <w:r>
        <w:t xml:space="preserve"> </w:t>
      </w:r>
      <w:r>
        <w:t xml:space="preserve">represents my earnest desire to contribute to a media environment that is as progressive as it is principled. I am confident that my academic foundation, cultural awareness of the</w:t>
      </w:r>
      <w:r>
        <w:t xml:space="preserve"> </w:t>
      </w:r>
      <w:r>
        <w:rPr>
          <w:bCs/>
          <w:b/>
        </w:rPr>
        <w:t xml:space="preserve">United Arab Emirates Abu Dhabi</w:t>
      </w:r>
      <w:r>
        <w:t xml:space="preserve"> </w:t>
      </w:r>
      <w:r>
        <w:t xml:space="preserve">landscape, and passion for responsible storytelling align perfectly with your internship program’s goals. Thank you for considering my application. I welcome the opportunity to discuss how my skills can support your team's mission during an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Abu Dhabi</dc:title>
  <dc:creator/>
  <dc:language>en</dc:language>
  <cp:keywords/>
  <dcterms:created xsi:type="dcterms:W3CDTF">2026-07-23T15:14:49Z</dcterms:created>
  <dcterms:modified xsi:type="dcterms:W3CDTF">2026-07-23T15:14:49Z</dcterms:modified>
</cp:coreProperties>
</file>

<file path=docProps/custom.xml><?xml version="1.0" encoding="utf-8"?>
<Properties xmlns="http://schemas.openxmlformats.org/officeDocument/2006/custom-properties" xmlns:vt="http://schemas.openxmlformats.org/officeDocument/2006/docPropsVTypes"/>
</file>